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530A" w:rsidRPr="00C37B2C" w:rsidRDefault="00A4779D">
      <w:pPr>
        <w:rPr>
          <w:b/>
          <w:bCs/>
        </w:rPr>
      </w:pPr>
      <w:bookmarkStart w:id="0" w:name="_GoBack"/>
      <w:bookmarkEnd w:id="0"/>
      <w:r>
        <w:rPr>
          <w:b/>
          <w:bCs/>
        </w:rPr>
        <w:t>Practice Questions for DFA’s</w:t>
      </w:r>
      <w:r w:rsidR="00C37B2C" w:rsidRPr="00C37B2C">
        <w:rPr>
          <w:b/>
          <w:bCs/>
        </w:rPr>
        <w:t xml:space="preserve"> along with solutions</w:t>
      </w:r>
    </w:p>
    <w:p w:rsidR="00C37B2C" w:rsidRDefault="00C219F3">
      <w:r>
        <w:t xml:space="preserve">Instructor: </w:t>
      </w:r>
      <w:proofErr w:type="spellStart"/>
      <w:r>
        <w:t>Asma</w:t>
      </w:r>
      <w:proofErr w:type="spellEnd"/>
      <w:r>
        <w:t xml:space="preserve"> </w:t>
      </w:r>
      <w:proofErr w:type="spellStart"/>
      <w:r>
        <w:t>Sanam</w:t>
      </w:r>
      <w:proofErr w:type="spellEnd"/>
      <w:r>
        <w:t xml:space="preserve"> </w:t>
      </w:r>
      <w:proofErr w:type="spellStart"/>
      <w:r>
        <w:t>Larik</w:t>
      </w:r>
      <w:proofErr w:type="spellEnd"/>
    </w:p>
    <w:p w:rsidR="00C37B2C" w:rsidRDefault="00C37B2C">
      <w:r>
        <w:t>Q1.</w:t>
      </w:r>
      <w:r w:rsidR="00504F48">
        <w:t xml:space="preserve"> </w:t>
      </w:r>
    </w:p>
    <w:p w:rsidR="00C37B2C" w:rsidRDefault="00C37B2C">
      <w:r>
        <w:rPr>
          <w:noProof/>
        </w:rPr>
        <w:drawing>
          <wp:inline distT="0" distB="0" distL="0" distR="0" wp14:anchorId="4F39DCD0" wp14:editId="79D90747">
            <wp:extent cx="5934075" cy="4762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7B2C" w:rsidRDefault="00C37B2C">
      <w:r>
        <w:t xml:space="preserve">                          </w:t>
      </w:r>
      <w:r>
        <w:rPr>
          <w:noProof/>
        </w:rPr>
        <w:drawing>
          <wp:inline distT="0" distB="0" distL="0" distR="0">
            <wp:extent cx="3352800" cy="18478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7B2C" w:rsidRDefault="00C37B2C">
      <w:r>
        <w:t>Q2.</w:t>
      </w:r>
    </w:p>
    <w:p w:rsidR="00C37B2C" w:rsidRDefault="00C37B2C">
      <w:r>
        <w:rPr>
          <w:noProof/>
        </w:rPr>
        <w:drawing>
          <wp:inline distT="0" distB="0" distL="0" distR="0">
            <wp:extent cx="5943600" cy="285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7B2C" w:rsidRDefault="00C37B2C">
      <w:r>
        <w:t xml:space="preserve">                                       </w:t>
      </w:r>
      <w:r>
        <w:rPr>
          <w:noProof/>
        </w:rPr>
        <w:drawing>
          <wp:inline distT="0" distB="0" distL="0" distR="0">
            <wp:extent cx="4200525" cy="14954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7B2C" w:rsidRDefault="0010106F">
      <w:r>
        <w:t>Q3.</w:t>
      </w:r>
    </w:p>
    <w:p w:rsidR="0010106F" w:rsidRDefault="0010106F">
      <w:r>
        <w:t>Give a DFA that accepts any string that contains “</w:t>
      </w:r>
      <w:proofErr w:type="spellStart"/>
      <w:r>
        <w:t>abc</w:t>
      </w:r>
      <w:proofErr w:type="spellEnd"/>
      <w:r>
        <w:t>” as substring</w:t>
      </w:r>
    </w:p>
    <w:p w:rsidR="0010106F" w:rsidRDefault="0010106F">
      <w:r>
        <w:rPr>
          <w:noProof/>
        </w:rPr>
        <w:drawing>
          <wp:inline distT="0" distB="0" distL="0" distR="0">
            <wp:extent cx="4105275" cy="18669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0106F" w:rsidRDefault="0010106F">
      <w:r>
        <w:lastRenderedPageBreak/>
        <w:t xml:space="preserve">Q4. </w:t>
      </w:r>
    </w:p>
    <w:p w:rsidR="0010106F" w:rsidRDefault="0010106F">
      <w:r>
        <w:t xml:space="preserve"> Given a DFA that accepts any string that does not contain “</w:t>
      </w:r>
      <w:proofErr w:type="spellStart"/>
      <w:r>
        <w:t>abc</w:t>
      </w:r>
      <w:proofErr w:type="spellEnd"/>
      <w:r>
        <w:t>” as substring</w:t>
      </w:r>
    </w:p>
    <w:p w:rsidR="0010106F" w:rsidRDefault="0010106F">
      <w:r>
        <w:rPr>
          <w:noProof/>
        </w:rPr>
        <w:drawing>
          <wp:inline distT="0" distB="0" distL="0" distR="0">
            <wp:extent cx="4105275" cy="17907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0106F" w:rsidRDefault="00FA7012">
      <w:r>
        <w:t>Q5.</w:t>
      </w:r>
    </w:p>
    <w:p w:rsidR="00FA7012" w:rsidRDefault="00FA7012">
      <w:r>
        <w:t>Give a DFA that accepts set of strings that are at least length 4 and contains even number of 1’s</w:t>
      </w:r>
    </w:p>
    <w:p w:rsidR="00FA7012" w:rsidRDefault="00FA7012">
      <w:r>
        <w:rPr>
          <w:noProof/>
        </w:rPr>
        <w:drawing>
          <wp:inline distT="0" distB="0" distL="0" distR="0">
            <wp:extent cx="5943600" cy="16097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786D" w:rsidRDefault="00A8710B">
      <w:r>
        <w:t>Q6</w:t>
      </w:r>
      <w:r w:rsidR="009D786D">
        <w:t xml:space="preserve">. </w:t>
      </w:r>
      <w:r w:rsidR="00145C18">
        <w:t>Set of all strings with number of 0’s in multiples of 5 and number of 1’s in multiples of 3</w:t>
      </w:r>
    </w:p>
    <w:p w:rsidR="00145C18" w:rsidRDefault="00145C18">
      <w:r>
        <w:rPr>
          <w:noProof/>
        </w:rPr>
        <w:lastRenderedPageBreak/>
        <w:drawing>
          <wp:inline distT="0" distB="0" distL="0" distR="0">
            <wp:extent cx="5886450" cy="36861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6450" cy="3686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5785" w:rsidRDefault="00745785"/>
    <w:p w:rsidR="00745785" w:rsidRDefault="00745785"/>
    <w:p w:rsidR="00745785" w:rsidRDefault="00745785"/>
    <w:p w:rsidR="00745785" w:rsidRDefault="00745785">
      <w:r>
        <w:t xml:space="preserve">------------------------------------ The End </w:t>
      </w:r>
      <w:r>
        <w:sym w:font="Wingdings" w:char="F04A"/>
      </w:r>
      <w:r>
        <w:t xml:space="preserve"> ----------------------------------------</w:t>
      </w:r>
    </w:p>
    <w:sectPr w:rsidR="007457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jY0MjYxsbC0NDVW0lEKTi0uzszPAykwqgUAT8STESwAAAA="/>
  </w:docVars>
  <w:rsids>
    <w:rsidRoot w:val="00C37B2C"/>
    <w:rsid w:val="0010106F"/>
    <w:rsid w:val="00145C18"/>
    <w:rsid w:val="00147BFD"/>
    <w:rsid w:val="002105A3"/>
    <w:rsid w:val="0045530A"/>
    <w:rsid w:val="00504F48"/>
    <w:rsid w:val="005300CF"/>
    <w:rsid w:val="0064210C"/>
    <w:rsid w:val="00745785"/>
    <w:rsid w:val="00807215"/>
    <w:rsid w:val="009A389A"/>
    <w:rsid w:val="009D786D"/>
    <w:rsid w:val="00A4779D"/>
    <w:rsid w:val="00A8710B"/>
    <w:rsid w:val="00AC7F8F"/>
    <w:rsid w:val="00C219F3"/>
    <w:rsid w:val="00C37B2C"/>
    <w:rsid w:val="00FA7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3504B3B-873C-4EE0-BE9D-A17F0F1EB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477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79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ma larik</dc:creator>
  <cp:lastModifiedBy>Dell</cp:lastModifiedBy>
  <cp:revision>2</cp:revision>
  <dcterms:created xsi:type="dcterms:W3CDTF">2023-01-27T04:26:00Z</dcterms:created>
  <dcterms:modified xsi:type="dcterms:W3CDTF">2023-01-27T04:26:00Z</dcterms:modified>
</cp:coreProperties>
</file>